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B8D90D" w14:textId="6E44947A" w:rsidR="009B602E" w:rsidRDefault="006F6E9D">
      <w:r>
        <w:t xml:space="preserve">Dear </w:t>
      </w:r>
      <w:r w:rsidR="00094BF0">
        <w:t>Beelzebub</w:t>
      </w:r>
      <w:r>
        <w:t>,</w:t>
      </w:r>
    </w:p>
    <w:p w14:paraId="32476925" w14:textId="50008520" w:rsidR="006F6E9D" w:rsidRDefault="006F6E9D">
      <w:r>
        <w:t>I never thought I’d be writing you. My</w:t>
      </w:r>
      <w:r w:rsidR="00094BF0">
        <w:t xml:space="preserve"> </w:t>
      </w:r>
      <w:r>
        <w:t xml:space="preserve">mother would </w:t>
      </w:r>
      <w:r w:rsidR="00094BF0">
        <w:t>kill me</w:t>
      </w:r>
      <w:r>
        <w:t xml:space="preserve"> if she knew. </w:t>
      </w:r>
      <w:r w:rsidR="00094BF0">
        <w:t>I want</w:t>
      </w:r>
      <w:r>
        <w:t xml:space="preserve"> to thank you for the BB gun I found under the tree this </w:t>
      </w:r>
      <w:r w:rsidR="00CE6412">
        <w:t xml:space="preserve">past </w:t>
      </w:r>
      <w:r>
        <w:t>Christmas</w:t>
      </w:r>
      <w:r w:rsidR="00094BF0">
        <w:t>, even if it isn’t the Daisy lever action I wanted</w:t>
      </w:r>
      <w:r>
        <w:t>.</w:t>
      </w:r>
      <w:r w:rsidR="00094BF0">
        <w:t xml:space="preserve"> It is a real nice gun and holds</w:t>
      </w:r>
      <w:r w:rsidR="00511E1A">
        <w:t xml:space="preserve"> </w:t>
      </w:r>
      <w:r w:rsidR="00094BF0">
        <w:t>lot</w:t>
      </w:r>
      <w:r w:rsidR="00511E1A">
        <w:t>s</w:t>
      </w:r>
      <w:r w:rsidR="00094BF0">
        <w:t xml:space="preserve"> of BBs. </w:t>
      </w:r>
    </w:p>
    <w:p w14:paraId="3C6F1807" w14:textId="6E13FB71" w:rsidR="006F6E9D" w:rsidRDefault="006F6E9D">
      <w:r>
        <w:t>Santa will get the</w:t>
      </w:r>
      <w:r w:rsidR="00713616">
        <w:t xml:space="preserve"> </w:t>
      </w:r>
      <w:r>
        <w:t xml:space="preserve">credit since it came with all the other presents, but I know you were involved, especially considering how </w:t>
      </w:r>
      <w:r w:rsidR="00A61AF9">
        <w:t>things turned out</w:t>
      </w:r>
      <w:r>
        <w:t xml:space="preserve">.  I hate to think Santa </w:t>
      </w:r>
      <w:r w:rsidR="00B17283">
        <w:t>was</w:t>
      </w:r>
      <w:r>
        <w:t xml:space="preserve"> complicit, so it must have been a bad elf in your employ who snuck it in.</w:t>
      </w:r>
    </w:p>
    <w:p w14:paraId="4345ABE6" w14:textId="4F54EC92" w:rsidR="006F6E9D" w:rsidRDefault="006F6E9D">
      <w:r>
        <w:t xml:space="preserve">I put the BB gun to good use. </w:t>
      </w:r>
      <w:r w:rsidR="006A4105">
        <w:t xml:space="preserve">Well, at least </w:t>
      </w:r>
      <w:r w:rsidR="004D1247">
        <w:t xml:space="preserve">a </w:t>
      </w:r>
      <w:r w:rsidR="006A4105">
        <w:t xml:space="preserve">use you’d approve of. </w:t>
      </w:r>
      <w:r>
        <w:t xml:space="preserve"> First, I shot my best friend</w:t>
      </w:r>
      <w:r w:rsidR="00A61AF9">
        <w:t xml:space="preserve"> Greg’s</w:t>
      </w:r>
      <w:r>
        <w:t xml:space="preserve"> sister Pamm</w:t>
      </w:r>
      <w:r w:rsidR="00B17CBE">
        <w:t>y</w:t>
      </w:r>
      <w:r>
        <w:t xml:space="preserve"> in the butt from my bedroom window. She never saw who did it. I watched from inside as she looked around.</w:t>
      </w:r>
    </w:p>
    <w:p w14:paraId="44CA3545" w14:textId="171637F7" w:rsidR="004D1247" w:rsidRDefault="006F6E9D">
      <w:r>
        <w:t xml:space="preserve">I then </w:t>
      </w:r>
      <w:r w:rsidR="00B17CBE">
        <w:t>put a BB through</w:t>
      </w:r>
      <w:r>
        <w:t xml:space="preserve"> Suzie’s window next door.  </w:t>
      </w:r>
      <w:r w:rsidR="004D1247">
        <w:t xml:space="preserve">It was an easy shot since her window </w:t>
      </w:r>
      <w:r w:rsidR="00DF0209">
        <w:t>is</w:t>
      </w:r>
      <w:r w:rsidR="004D1247">
        <w:t xml:space="preserve"> right across from mine</w:t>
      </w:r>
      <w:r w:rsidR="00BD7FCD">
        <w:t xml:space="preserve"> on the second </w:t>
      </w:r>
      <w:r w:rsidR="00A16FC0">
        <w:t>story</w:t>
      </w:r>
      <w:r w:rsidR="004D1247">
        <w:t xml:space="preserve">. </w:t>
      </w:r>
      <w:r>
        <w:t>Mr. Zuelzke will kill me if he ever finds out.</w:t>
      </w:r>
      <w:r w:rsidR="00B17283">
        <w:t xml:space="preserve"> But in my defense, I </w:t>
      </w:r>
      <w:r w:rsidR="004D1247">
        <w:t>never</w:t>
      </w:r>
      <w:r w:rsidR="00B4786F">
        <w:t xml:space="preserve"> </w:t>
      </w:r>
      <w:r w:rsidR="00E519BF">
        <w:t>figured</w:t>
      </w:r>
      <w:r w:rsidR="004D1247">
        <w:t xml:space="preserve"> </w:t>
      </w:r>
      <w:r w:rsidR="00E519BF">
        <w:t>it would</w:t>
      </w:r>
      <w:r w:rsidR="004D1247">
        <w:t xml:space="preserve"> go through</w:t>
      </w:r>
      <w:r w:rsidR="00E519BF">
        <w:t>, but</w:t>
      </w:r>
      <w:r w:rsidR="00B17283">
        <w:t xml:space="preserve"> just bounce off</w:t>
      </w:r>
      <w:r w:rsidR="004D1247">
        <w:t xml:space="preserve">. </w:t>
      </w:r>
    </w:p>
    <w:p w14:paraId="34B21898" w14:textId="4B60FB04" w:rsidR="006F6E9D" w:rsidRDefault="006F6E9D">
      <w:r>
        <w:t xml:space="preserve">I also </w:t>
      </w:r>
      <w:r w:rsidR="000A5831">
        <w:t>took pot</w:t>
      </w:r>
      <w:r>
        <w:t>shot</w:t>
      </w:r>
      <w:r w:rsidR="000A5831">
        <w:t>s</w:t>
      </w:r>
      <w:r>
        <w:t xml:space="preserve"> at </w:t>
      </w:r>
      <w:r w:rsidR="004D1247">
        <w:t>Robins</w:t>
      </w:r>
      <w:r>
        <w:t xml:space="preserve"> in the backyard from the basement window</w:t>
      </w:r>
      <w:r w:rsidR="004D1247">
        <w:t>, but I don’t remember hitting any</w:t>
      </w:r>
      <w:r w:rsidR="00C54047">
        <w:t xml:space="preserve"> of them</w:t>
      </w:r>
      <w:r w:rsidR="004D1247">
        <w:t xml:space="preserve">. </w:t>
      </w:r>
      <w:r>
        <w:t xml:space="preserve"> </w:t>
      </w:r>
      <w:r w:rsidR="00C54047">
        <w:t>A</w:t>
      </w:r>
      <w:r>
        <w:t xml:space="preserve">nd </w:t>
      </w:r>
      <w:r w:rsidR="004D1247">
        <w:t xml:space="preserve">I </w:t>
      </w:r>
      <w:r>
        <w:t xml:space="preserve">almost got caught when I shot </w:t>
      </w:r>
      <w:r w:rsidR="004D1247">
        <w:t>a</w:t>
      </w:r>
      <w:r>
        <w:t xml:space="preserve"> can of Right Guard</w:t>
      </w:r>
      <w:r w:rsidR="004D1247">
        <w:t xml:space="preserve"> </w:t>
      </w:r>
      <w:r w:rsidR="00C54047">
        <w:t xml:space="preserve">deodorant </w:t>
      </w:r>
      <w:r w:rsidR="004D1247">
        <w:t>spray</w:t>
      </w:r>
      <w:r>
        <w:t xml:space="preserve"> in my bedroom.</w:t>
      </w:r>
      <w:r w:rsidR="004D1247">
        <w:t xml:space="preserve"> I fired from the </w:t>
      </w:r>
      <w:r w:rsidR="00C54047">
        <w:t xml:space="preserve">bed across the room to the dresser where it stood, hitting it right under the logo. </w:t>
      </w:r>
      <w:proofErr w:type="gramStart"/>
      <w:r w:rsidR="000A5831">
        <w:t>The</w:t>
      </w:r>
      <w:proofErr w:type="gramEnd"/>
      <w:r w:rsidR="000A5831">
        <w:t xml:space="preserve"> can</w:t>
      </w:r>
      <w:r w:rsidR="00C54047">
        <w:t xml:space="preserve"> fell over immediately, hissing out a mist of deodorant</w:t>
      </w:r>
      <w:r w:rsidR="00AE0804">
        <w:t xml:space="preserve"> from a small hole</w:t>
      </w:r>
      <w:r w:rsidR="00E519BF">
        <w:t xml:space="preserve"> into the room</w:t>
      </w:r>
      <w:r w:rsidR="00C54047">
        <w:t xml:space="preserve">. I threw the evidence out </w:t>
      </w:r>
      <w:r w:rsidR="00E519BF">
        <w:t xml:space="preserve">the window </w:t>
      </w:r>
      <w:r w:rsidR="00C54047">
        <w:t xml:space="preserve">before it smelled up the room too </w:t>
      </w:r>
      <w:r w:rsidR="00B17283">
        <w:t>bad</w:t>
      </w:r>
      <w:r w:rsidR="00481D36">
        <w:t xml:space="preserve">, </w:t>
      </w:r>
      <w:r w:rsidR="00C54047">
        <w:t xml:space="preserve">then collected </w:t>
      </w:r>
      <w:r w:rsidR="00AE0804">
        <w:t>the can</w:t>
      </w:r>
      <w:r w:rsidR="00C54047">
        <w:t xml:space="preserve"> later and dumped it deep in the garbage can.</w:t>
      </w:r>
    </w:p>
    <w:p w14:paraId="3E0231A5" w14:textId="0CFBED34" w:rsidR="00094BF0" w:rsidRDefault="00C54047">
      <w:r>
        <w:lastRenderedPageBreak/>
        <w:t>I also shot the plastic Jesus</w:t>
      </w:r>
      <w:r w:rsidR="00094BF0">
        <w:t xml:space="preserve"> on the dresser</w:t>
      </w:r>
      <w:r>
        <w:t>, which I’m sure you found amusing.</w:t>
      </w:r>
      <w:r w:rsidR="00094BF0">
        <w:t xml:space="preserve"> But now he is dented and one day Mom is going to notice.</w:t>
      </w:r>
    </w:p>
    <w:p w14:paraId="1A454ED9" w14:textId="7A512214" w:rsidR="00C54047" w:rsidRDefault="00E0734D">
      <w:r>
        <w:t>(</w:t>
      </w:r>
      <w:r w:rsidR="00094BF0">
        <w:t>Jesus,</w:t>
      </w:r>
      <w:r w:rsidR="00C54047">
        <w:t xml:space="preserve"> </w:t>
      </w:r>
      <w:r w:rsidR="00094BF0">
        <w:t>i</w:t>
      </w:r>
      <w:r w:rsidR="00C54047">
        <w:t xml:space="preserve">t wasn’t personal. I don’t have anything against </w:t>
      </w:r>
      <w:r w:rsidR="00094BF0">
        <w:t xml:space="preserve">you </w:t>
      </w:r>
      <w:r w:rsidR="00C54047">
        <w:t xml:space="preserve">and want to be on </w:t>
      </w:r>
      <w:r w:rsidR="00094BF0">
        <w:t>your</w:t>
      </w:r>
      <w:r w:rsidR="00C54047">
        <w:t xml:space="preserve"> good side, but the little statue was a good target. And</w:t>
      </w:r>
      <w:r w:rsidR="00471B66">
        <w:t xml:space="preserve"> anyway,</w:t>
      </w:r>
      <w:r w:rsidR="00C54047">
        <w:t xml:space="preserve"> it wasn’t</w:t>
      </w:r>
      <w:r w:rsidR="00094BF0">
        <w:t xml:space="preserve"> </w:t>
      </w:r>
      <w:r w:rsidR="00EA7BEB">
        <w:t>the real</w:t>
      </w:r>
      <w:r w:rsidR="00094BF0">
        <w:t xml:space="preserve"> you</w:t>
      </w:r>
      <w:r w:rsidR="00641708">
        <w:t xml:space="preserve">, </w:t>
      </w:r>
      <w:r w:rsidR="00DF0209">
        <w:t xml:space="preserve">but </w:t>
      </w:r>
      <w:r w:rsidR="00641708">
        <w:t>just a bit of plastic</w:t>
      </w:r>
      <w:r w:rsidR="00C54047">
        <w:t>.</w:t>
      </w:r>
      <w:r>
        <w:t>)</w:t>
      </w:r>
    </w:p>
    <w:p w14:paraId="4A047A08" w14:textId="0846B618" w:rsidR="00C54047" w:rsidRDefault="00C54047">
      <w:r>
        <w:t>But</w:t>
      </w:r>
      <w:r w:rsidR="00471B66">
        <w:t xml:space="preserve">, Beelzebub, </w:t>
      </w:r>
      <w:r>
        <w:t>as much as I have enjoyed the BB gun, I have to ask you</w:t>
      </w:r>
      <w:r w:rsidR="00471B66">
        <w:t xml:space="preserve"> </w:t>
      </w:r>
      <w:r>
        <w:t xml:space="preserve">not to help again. </w:t>
      </w:r>
      <w:r w:rsidR="00641708">
        <w:t xml:space="preserve">I cannot accept any more gifts from you. </w:t>
      </w:r>
      <w:r>
        <w:t xml:space="preserve">In the first place, if Santa ever finds out he’ll fire your elfin </w:t>
      </w:r>
      <w:r w:rsidR="00CE6412">
        <w:t>spy</w:t>
      </w:r>
      <w:r w:rsidR="00E519BF">
        <w:t xml:space="preserve"> and</w:t>
      </w:r>
      <w:r w:rsidR="00CE6412">
        <w:t xml:space="preserve"> </w:t>
      </w:r>
      <w:r>
        <w:t>cut me off forever</w:t>
      </w:r>
      <w:r w:rsidR="00E519BF">
        <w:t>,</w:t>
      </w:r>
      <w:r>
        <w:t xml:space="preserve"> and I can’t afford that.  Secondly, consorting with the devil is not condoned by my religion. And thirdly, I’ve found the BB gun is a gateway to further mischief. I recently got a .22 rifle from my grandfather and I’ve already shot a hole in Dad’s dictionary with it. And I did get in trouble for that</w:t>
      </w:r>
      <w:r w:rsidR="001A5772">
        <w:t>, which must have been your plan in the first place</w:t>
      </w:r>
      <w:r>
        <w:t>.</w:t>
      </w:r>
    </w:p>
    <w:p w14:paraId="7E4C4090" w14:textId="7D1AB95A" w:rsidR="00471B66" w:rsidRDefault="00D03B27">
      <w:r>
        <w:t>David</w:t>
      </w:r>
    </w:p>
    <w:sectPr w:rsidR="00471B66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96F17A" w14:textId="77777777" w:rsidR="00C27789" w:rsidRDefault="00C27789" w:rsidP="006F6E9D">
      <w:pPr>
        <w:spacing w:after="0" w:line="240" w:lineRule="auto"/>
      </w:pPr>
      <w:r>
        <w:separator/>
      </w:r>
    </w:p>
  </w:endnote>
  <w:endnote w:type="continuationSeparator" w:id="0">
    <w:p w14:paraId="64BB5D14" w14:textId="77777777" w:rsidR="00C27789" w:rsidRDefault="00C27789" w:rsidP="006F6E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230C7B" w14:textId="77777777" w:rsidR="00C27789" w:rsidRDefault="00C27789" w:rsidP="006F6E9D">
      <w:pPr>
        <w:spacing w:after="0" w:line="240" w:lineRule="auto"/>
      </w:pPr>
      <w:r>
        <w:separator/>
      </w:r>
    </w:p>
  </w:footnote>
  <w:footnote w:type="continuationSeparator" w:id="0">
    <w:p w14:paraId="49504242" w14:textId="77777777" w:rsidR="00C27789" w:rsidRDefault="00C27789" w:rsidP="006F6E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B08F4" w14:textId="3BFF6912" w:rsidR="006F6E9D" w:rsidRDefault="00094BF0">
    <w:pPr>
      <w:pStyle w:val="Header"/>
    </w:pPr>
    <w:r>
      <w:t>Christmas BB Gun</w:t>
    </w:r>
    <w:r w:rsidR="006F6E9D">
      <w:ptab w:relativeTo="margin" w:alignment="center" w:leader="none"/>
    </w:r>
    <w:r w:rsidR="006F6E9D">
      <w:t>Dave Godin</w:t>
    </w:r>
    <w:r w:rsidR="006F6E9D">
      <w:ptab w:relativeTo="margin" w:alignment="right" w:leader="none"/>
    </w:r>
    <w:r w:rsidR="006F6E9D">
      <w:fldChar w:fldCharType="begin"/>
    </w:r>
    <w:r w:rsidR="006F6E9D">
      <w:instrText xml:space="preserve"> PAGE   \* MERGEFORMAT </w:instrText>
    </w:r>
    <w:r w:rsidR="006F6E9D">
      <w:fldChar w:fldCharType="separate"/>
    </w:r>
    <w:r w:rsidR="006F6E9D">
      <w:rPr>
        <w:noProof/>
      </w:rPr>
      <w:t>1</w:t>
    </w:r>
    <w:r w:rsidR="006F6E9D">
      <w:rPr>
        <w:noProof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xMja0NDUyMDIEMpR0lIJTi4sz8/NACgxrAT1lbxssAAAA"/>
  </w:docVars>
  <w:rsids>
    <w:rsidRoot w:val="006F6E9D"/>
    <w:rsid w:val="00094BF0"/>
    <w:rsid w:val="000A5831"/>
    <w:rsid w:val="001A5772"/>
    <w:rsid w:val="001B36D0"/>
    <w:rsid w:val="002936D0"/>
    <w:rsid w:val="003D5C45"/>
    <w:rsid w:val="00471B66"/>
    <w:rsid w:val="00481D36"/>
    <w:rsid w:val="0048401D"/>
    <w:rsid w:val="004C06D8"/>
    <w:rsid w:val="004D1247"/>
    <w:rsid w:val="00511E1A"/>
    <w:rsid w:val="00641708"/>
    <w:rsid w:val="006A4105"/>
    <w:rsid w:val="006F169D"/>
    <w:rsid w:val="006F6E9D"/>
    <w:rsid w:val="00713616"/>
    <w:rsid w:val="00795EC0"/>
    <w:rsid w:val="008830C5"/>
    <w:rsid w:val="009202AD"/>
    <w:rsid w:val="009B602E"/>
    <w:rsid w:val="00A16FC0"/>
    <w:rsid w:val="00A279C0"/>
    <w:rsid w:val="00A61AF9"/>
    <w:rsid w:val="00AE0804"/>
    <w:rsid w:val="00B17283"/>
    <w:rsid w:val="00B17CBE"/>
    <w:rsid w:val="00B4786F"/>
    <w:rsid w:val="00BD7FCD"/>
    <w:rsid w:val="00C27789"/>
    <w:rsid w:val="00C54047"/>
    <w:rsid w:val="00CE6412"/>
    <w:rsid w:val="00D03B27"/>
    <w:rsid w:val="00DF0209"/>
    <w:rsid w:val="00E0734D"/>
    <w:rsid w:val="00E519BF"/>
    <w:rsid w:val="00EA7BEB"/>
    <w:rsid w:val="00EF30DE"/>
    <w:rsid w:val="00F64DE7"/>
    <w:rsid w:val="00FC4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7453E9"/>
  <w15:chartTrackingRefBased/>
  <w15:docId w15:val="{11E865A8-6769-4339-A567-293527D8F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Theme="minorHAnsi" w:hAnsi="Cambria" w:cs="Times New Roman"/>
        <w:color w:val="5A5A5A" w:themeColor="text1" w:themeTint="A5"/>
        <w:kern w:val="2"/>
        <w:sz w:val="24"/>
        <w:szCs w:val="32"/>
        <w:lang w:val="en-US" w:eastAsia="en-US" w:bidi="ar-SA"/>
        <w14:ligatures w14:val="standardContextual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401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8401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8401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8401D"/>
    <w:pPr>
      <w:numPr>
        <w:ilvl w:val="1"/>
      </w:numPr>
    </w:pPr>
    <w:rPr>
      <w:rFonts w:eastAsiaTheme="minorEastAsia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8401D"/>
    <w:rPr>
      <w:rFonts w:eastAsiaTheme="minorEastAsia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6F6E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6E9D"/>
  </w:style>
  <w:style w:type="paragraph" w:styleId="Footer">
    <w:name w:val="footer"/>
    <w:basedOn w:val="Normal"/>
    <w:link w:val="FooterChar"/>
    <w:uiPriority w:val="99"/>
    <w:unhideWhenUsed/>
    <w:rsid w:val="006F6E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6E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87</Words>
  <Characters>1976</Characters>
  <Application>Microsoft Office Word</Application>
  <DocSecurity>0</DocSecurity>
  <Lines>3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Godin</dc:creator>
  <cp:keywords/>
  <dc:description/>
  <cp:lastModifiedBy>Patricia Charpentier</cp:lastModifiedBy>
  <cp:revision>2</cp:revision>
  <dcterms:created xsi:type="dcterms:W3CDTF">2024-01-22T18:54:00Z</dcterms:created>
  <dcterms:modified xsi:type="dcterms:W3CDTF">2024-01-22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afaa667-c446-43a0-a8cb-7ba4b0c4057f</vt:lpwstr>
  </property>
</Properties>
</file>